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8594708" w14:textId="3BF2C72C" w:rsidR="00654480" w:rsidRPr="00885E58" w:rsidRDefault="00CC72A0" w:rsidP="00CC72A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thick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Twitter </w:t>
      </w:r>
      <w:r w:rsidR="00204580">
        <w:rPr>
          <w:rFonts w:ascii="Trebuchet MS" w:hAnsi="Trebuchet MS"/>
          <w:b/>
          <w:bCs/>
          <w:sz w:val="28"/>
          <w:szCs w:val="28"/>
          <w:u w:val="thick"/>
        </w:rPr>
        <w:t>Marketing</w:t>
      </w:r>
    </w:p>
    <w:p w14:paraId="1AF05EC1" w14:textId="77777777" w:rsidR="000C0BE0" w:rsidRDefault="000C0BE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AF752D2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Twitter (now known as </w:t>
      </w:r>
      <w:r w:rsidRPr="00CC72A0">
        <w:rPr>
          <w:rFonts w:ascii="Trebuchet MS" w:hAnsi="Trebuchet MS"/>
          <w:b/>
          <w:bCs/>
        </w:rPr>
        <w:t>X</w:t>
      </w:r>
      <w:r w:rsidRPr="00CC72A0">
        <w:rPr>
          <w:rFonts w:ascii="Trebuchet MS" w:hAnsi="Trebuchet MS"/>
        </w:rPr>
        <w:t>) is a very useful platform for businesses and content creators. It’s a great place to share business updates, join trending conversations, build a brand voice, and send people to your website. Many companies use Twitter marketing to reach more people, engage with their audience, grow communities, and boost their business.</w:t>
      </w:r>
    </w:p>
    <w:p w14:paraId="1A0E607B" w14:textId="77777777" w:rsid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D312618" w14:textId="3E7B44E2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Even though social media is crowded today, Twitter still has a large user base. As of recent estimates, </w:t>
      </w:r>
      <w:r w:rsidRPr="00CC72A0">
        <w:rPr>
          <w:rFonts w:ascii="Trebuchet MS" w:hAnsi="Trebuchet MS"/>
          <w:b/>
          <w:bCs/>
        </w:rPr>
        <w:t>X has around 600</w:t>
      </w:r>
      <w:r w:rsidRPr="00CC72A0">
        <w:rPr>
          <w:rFonts w:ascii="Arial" w:hAnsi="Arial" w:cs="Arial"/>
          <w:b/>
          <w:bCs/>
        </w:rPr>
        <w:t> </w:t>
      </w:r>
      <w:r w:rsidRPr="00CC72A0">
        <w:rPr>
          <w:rFonts w:ascii="Trebuchet MS" w:hAnsi="Trebuchet MS"/>
          <w:b/>
          <w:bCs/>
        </w:rPr>
        <w:t>million monthly active users worldwide</w:t>
      </w:r>
      <w:r w:rsidRPr="00CC72A0">
        <w:rPr>
          <w:rFonts w:ascii="Trebuchet MS" w:hAnsi="Trebuchet MS"/>
        </w:rPr>
        <w:t xml:space="preserve">, with over </w:t>
      </w:r>
      <w:r w:rsidRPr="00CC72A0">
        <w:rPr>
          <w:rFonts w:ascii="Trebuchet MS" w:hAnsi="Trebuchet MS"/>
          <w:b/>
          <w:bCs/>
        </w:rPr>
        <w:t>230</w:t>
      </w:r>
      <w:r w:rsidRPr="00CC72A0">
        <w:rPr>
          <w:rFonts w:ascii="Trebuchet MS" w:hAnsi="Trebuchet MS"/>
          <w:b/>
          <w:bCs/>
        </w:rPr>
        <w:noBreakHyphen/>
        <w:t>250</w:t>
      </w:r>
      <w:r w:rsidRPr="00CC72A0">
        <w:rPr>
          <w:rFonts w:ascii="Arial" w:hAnsi="Arial" w:cs="Arial"/>
          <w:b/>
          <w:bCs/>
        </w:rPr>
        <w:t> </w:t>
      </w:r>
      <w:r w:rsidRPr="00CC72A0">
        <w:rPr>
          <w:rFonts w:ascii="Trebuchet MS" w:hAnsi="Trebuchet MS"/>
          <w:b/>
          <w:bCs/>
        </w:rPr>
        <w:t>million users checking the platform daily</w:t>
      </w:r>
      <w:r w:rsidRPr="00CC72A0">
        <w:rPr>
          <w:rFonts w:ascii="Trebuchet MS" w:hAnsi="Trebuchet MS"/>
        </w:rPr>
        <w:t xml:space="preserve"> — making it an important part of many marketing strategies. </w:t>
      </w:r>
    </w:p>
    <w:p w14:paraId="218F3E76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>Because so many people use it every day, advertising and networking on Twitter can help businesses gain visibility and reach the right audiences.</w:t>
      </w:r>
    </w:p>
    <w:p w14:paraId="4E6FE559" w14:textId="77777777" w:rsid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17DE440" w14:textId="7050C692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CC72A0">
        <w:rPr>
          <w:rFonts w:ascii="Trebuchet MS" w:hAnsi="Trebuchet MS"/>
          <w:b/>
          <w:bCs/>
          <w:u w:val="single"/>
        </w:rPr>
        <w:t>Twitter Basics</w:t>
      </w:r>
    </w:p>
    <w:p w14:paraId="65AA4AB5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Twitter (now also known as </w:t>
      </w:r>
      <w:r w:rsidRPr="00CC72A0">
        <w:rPr>
          <w:rFonts w:ascii="Trebuchet MS" w:hAnsi="Trebuchet MS"/>
          <w:b/>
          <w:bCs/>
        </w:rPr>
        <w:t>X</w:t>
      </w:r>
      <w:r w:rsidRPr="00CC72A0">
        <w:rPr>
          <w:rFonts w:ascii="Trebuchet MS" w:hAnsi="Trebuchet MS"/>
        </w:rPr>
        <w:t xml:space="preserve">) is a popular social media platform where users share short messages called </w:t>
      </w:r>
      <w:r w:rsidRPr="00CC72A0">
        <w:rPr>
          <w:rFonts w:ascii="Trebuchet MS" w:hAnsi="Trebuchet MS"/>
          <w:b/>
          <w:bCs/>
        </w:rPr>
        <w:t>tweets</w:t>
      </w:r>
      <w:r w:rsidRPr="00CC72A0">
        <w:rPr>
          <w:rFonts w:ascii="Trebuchet MS" w:hAnsi="Trebuchet MS"/>
        </w:rPr>
        <w:t xml:space="preserve"> to communicate with others. Here are the basics to help you understand and start using Twitter:</w:t>
      </w:r>
    </w:p>
    <w:p w14:paraId="5100EB54" w14:textId="65DECD24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B50CCBC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• Creating an Account</w:t>
      </w:r>
    </w:p>
    <w:p w14:paraId="55CB0C41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>To use Twitter, you need to create an account.</w:t>
      </w:r>
      <w:r w:rsidRPr="00CC72A0">
        <w:rPr>
          <w:rFonts w:ascii="Trebuchet MS" w:hAnsi="Trebuchet MS"/>
        </w:rPr>
        <w:br/>
        <w:t xml:space="preserve">Visit the </w:t>
      </w:r>
      <w:r w:rsidRPr="00CC72A0">
        <w:rPr>
          <w:rFonts w:ascii="Trebuchet MS" w:hAnsi="Trebuchet MS"/>
          <w:b/>
          <w:bCs/>
        </w:rPr>
        <w:t>Twitter website</w:t>
      </w:r>
      <w:r w:rsidRPr="00CC72A0">
        <w:rPr>
          <w:rFonts w:ascii="Trebuchet MS" w:hAnsi="Trebuchet MS"/>
        </w:rPr>
        <w:t xml:space="preserve"> or download the </w:t>
      </w:r>
      <w:r w:rsidRPr="00CC72A0">
        <w:rPr>
          <w:rFonts w:ascii="Trebuchet MS" w:hAnsi="Trebuchet MS"/>
          <w:b/>
          <w:bCs/>
        </w:rPr>
        <w:t>mobile app</w:t>
      </w:r>
      <w:r w:rsidRPr="00CC72A0">
        <w:rPr>
          <w:rFonts w:ascii="Trebuchet MS" w:hAnsi="Trebuchet MS"/>
        </w:rPr>
        <w:t>.</w:t>
      </w:r>
      <w:r w:rsidRPr="00CC72A0">
        <w:rPr>
          <w:rFonts w:ascii="Trebuchet MS" w:hAnsi="Trebuchet MS"/>
        </w:rPr>
        <w:br/>
        <w:t xml:space="preserve">You will need to enter a </w:t>
      </w:r>
      <w:r w:rsidRPr="00CC72A0">
        <w:rPr>
          <w:rFonts w:ascii="Trebuchet MS" w:hAnsi="Trebuchet MS"/>
          <w:b/>
          <w:bCs/>
        </w:rPr>
        <w:t>username (handle)</w:t>
      </w:r>
      <w:r w:rsidRPr="00CC72A0">
        <w:rPr>
          <w:rFonts w:ascii="Trebuchet MS" w:hAnsi="Trebuchet MS"/>
        </w:rPr>
        <w:t xml:space="preserve">, </w:t>
      </w:r>
      <w:r w:rsidRPr="00CC72A0">
        <w:rPr>
          <w:rFonts w:ascii="Trebuchet MS" w:hAnsi="Trebuchet MS"/>
          <w:b/>
          <w:bCs/>
        </w:rPr>
        <w:t>email or phone number</w:t>
      </w:r>
      <w:r w:rsidRPr="00CC72A0">
        <w:rPr>
          <w:rFonts w:ascii="Trebuchet MS" w:hAnsi="Trebuchet MS"/>
        </w:rPr>
        <w:t xml:space="preserve">, and a </w:t>
      </w:r>
      <w:r w:rsidRPr="00CC72A0">
        <w:rPr>
          <w:rFonts w:ascii="Trebuchet MS" w:hAnsi="Trebuchet MS"/>
          <w:b/>
          <w:bCs/>
        </w:rPr>
        <w:t>password</w:t>
      </w:r>
      <w:r w:rsidRPr="00CC72A0">
        <w:rPr>
          <w:rFonts w:ascii="Trebuchet MS" w:hAnsi="Trebuchet MS"/>
        </w:rPr>
        <w:t xml:space="preserve"> to sign up.</w:t>
      </w:r>
    </w:p>
    <w:p w14:paraId="69A21026" w14:textId="2F70D2E5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9526949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• Profile Setup</w:t>
      </w:r>
    </w:p>
    <w:p w14:paraId="399DC314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>After signing up, you can set up your profile:</w:t>
      </w:r>
    </w:p>
    <w:p w14:paraId="74519A86" w14:textId="77777777" w:rsidR="00CC72A0" w:rsidRPr="00CC72A0" w:rsidRDefault="00CC72A0" w:rsidP="00CC72A0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Add a </w:t>
      </w:r>
      <w:r w:rsidRPr="00CC72A0">
        <w:rPr>
          <w:rFonts w:ascii="Trebuchet MS" w:hAnsi="Trebuchet MS"/>
          <w:b/>
          <w:bCs/>
        </w:rPr>
        <w:t>profile photo</w:t>
      </w:r>
    </w:p>
    <w:p w14:paraId="79A1F2B9" w14:textId="77777777" w:rsidR="00CC72A0" w:rsidRPr="00CC72A0" w:rsidRDefault="00CC72A0" w:rsidP="00CC72A0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Add a </w:t>
      </w:r>
      <w:r w:rsidRPr="00CC72A0">
        <w:rPr>
          <w:rFonts w:ascii="Trebuchet MS" w:hAnsi="Trebuchet MS"/>
          <w:b/>
          <w:bCs/>
        </w:rPr>
        <w:t>header image</w:t>
      </w:r>
    </w:p>
    <w:p w14:paraId="54E9A0B6" w14:textId="77777777" w:rsidR="00CC72A0" w:rsidRPr="00CC72A0" w:rsidRDefault="00CC72A0" w:rsidP="00CC72A0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Write a </w:t>
      </w:r>
      <w:r w:rsidRPr="00CC72A0">
        <w:rPr>
          <w:rFonts w:ascii="Trebuchet MS" w:hAnsi="Trebuchet MS"/>
          <w:b/>
          <w:bCs/>
        </w:rPr>
        <w:t>short bio</w:t>
      </w:r>
      <w:r w:rsidRPr="00CC72A0">
        <w:rPr>
          <w:rFonts w:ascii="Trebuchet MS" w:hAnsi="Trebuchet MS"/>
        </w:rPr>
        <w:t xml:space="preserve"> (a few lines about yourself or what you do)</w:t>
      </w:r>
      <w:r w:rsidRPr="00CC72A0">
        <w:rPr>
          <w:rFonts w:ascii="Trebuchet MS" w:hAnsi="Trebuchet MS"/>
        </w:rPr>
        <w:br/>
        <w:t>This helps others understand who you are.</w:t>
      </w:r>
    </w:p>
    <w:p w14:paraId="21C7498D" w14:textId="1657557D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55D5B1E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• Followers &amp; Following</w:t>
      </w:r>
    </w:p>
    <w:p w14:paraId="197D973F" w14:textId="77777777" w:rsidR="00CC72A0" w:rsidRPr="00CC72A0" w:rsidRDefault="00CC72A0" w:rsidP="00CC72A0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You can </w:t>
      </w:r>
      <w:r w:rsidRPr="00CC72A0">
        <w:rPr>
          <w:rFonts w:ascii="Trebuchet MS" w:hAnsi="Trebuchet MS"/>
          <w:b/>
          <w:bCs/>
        </w:rPr>
        <w:t>follow</w:t>
      </w:r>
      <w:r w:rsidRPr="00CC72A0">
        <w:rPr>
          <w:rFonts w:ascii="Trebuchet MS" w:hAnsi="Trebuchet MS"/>
        </w:rPr>
        <w:t xml:space="preserve"> other users so their tweets appear in your feed.</w:t>
      </w:r>
    </w:p>
    <w:p w14:paraId="021FFD6B" w14:textId="77777777" w:rsidR="00CC72A0" w:rsidRPr="00CC72A0" w:rsidRDefault="00CC72A0" w:rsidP="00CC72A0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Others can </w:t>
      </w:r>
      <w:r w:rsidRPr="00CC72A0">
        <w:rPr>
          <w:rFonts w:ascii="Trebuchet MS" w:hAnsi="Trebuchet MS"/>
          <w:b/>
          <w:bCs/>
        </w:rPr>
        <w:t>follow you</w:t>
      </w:r>
      <w:r w:rsidRPr="00CC72A0">
        <w:rPr>
          <w:rFonts w:ascii="Trebuchet MS" w:hAnsi="Trebuchet MS"/>
        </w:rPr>
        <w:t xml:space="preserve"> to see your tweets on their feed.</w:t>
      </w:r>
      <w:r w:rsidRPr="00CC72A0">
        <w:rPr>
          <w:rFonts w:ascii="Trebuchet MS" w:hAnsi="Trebuchet MS"/>
        </w:rPr>
        <w:br/>
        <w:t>Your feed shows tweets from accounts you follow.</w:t>
      </w:r>
    </w:p>
    <w:p w14:paraId="2049A7D2" w14:textId="2F775C0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4B7F4BD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• Tweets</w:t>
      </w:r>
    </w:p>
    <w:p w14:paraId="6034D225" w14:textId="77777777" w:rsidR="00CC72A0" w:rsidRPr="00CC72A0" w:rsidRDefault="00CC72A0" w:rsidP="00CC72A0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A </w:t>
      </w:r>
      <w:r w:rsidRPr="00CC72A0">
        <w:rPr>
          <w:rFonts w:ascii="Trebuchet MS" w:hAnsi="Trebuchet MS"/>
          <w:b/>
          <w:bCs/>
        </w:rPr>
        <w:t>tweet</w:t>
      </w:r>
      <w:r w:rsidRPr="00CC72A0">
        <w:rPr>
          <w:rFonts w:ascii="Trebuchet MS" w:hAnsi="Trebuchet MS"/>
        </w:rPr>
        <w:t xml:space="preserve"> is the main content shared on Twitter.</w:t>
      </w:r>
    </w:p>
    <w:p w14:paraId="656ECD53" w14:textId="77777777" w:rsidR="00CC72A0" w:rsidRPr="00CC72A0" w:rsidRDefault="00CC72A0" w:rsidP="00CC72A0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Tweets can include </w:t>
      </w:r>
      <w:r w:rsidRPr="00CC72A0">
        <w:rPr>
          <w:rFonts w:ascii="Trebuchet MS" w:hAnsi="Trebuchet MS"/>
          <w:b/>
          <w:bCs/>
        </w:rPr>
        <w:t>text, photos, GIFs, videos, and links</w:t>
      </w:r>
      <w:r w:rsidRPr="00CC72A0">
        <w:rPr>
          <w:rFonts w:ascii="Trebuchet MS" w:hAnsi="Trebuchet MS"/>
        </w:rPr>
        <w:t>.</w:t>
      </w:r>
    </w:p>
    <w:p w14:paraId="66C7DAF7" w14:textId="77777777" w:rsidR="00CC72A0" w:rsidRPr="00CC72A0" w:rsidRDefault="00CC72A0" w:rsidP="00CC72A0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Twitter now allows longer content beyond the old 280</w:t>
      </w:r>
      <w:r w:rsidRPr="00CC72A0">
        <w:rPr>
          <w:rFonts w:ascii="Trebuchet MS" w:hAnsi="Trebuchet MS"/>
        </w:rPr>
        <w:noBreakHyphen/>
        <w:t>character limit in some formats like threads or paid features.</w:t>
      </w:r>
    </w:p>
    <w:p w14:paraId="1C283290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lastRenderedPageBreak/>
        <w:t>You can interact with tweets by:</w:t>
      </w:r>
      <w:r w:rsidRPr="00CC72A0">
        <w:rPr>
          <w:rFonts w:ascii="Trebuchet MS" w:hAnsi="Trebuchet MS"/>
        </w:rPr>
        <w:br/>
      </w:r>
      <w:r w:rsidRPr="00CC72A0">
        <w:rPr>
          <w:rFonts w:ascii="Segoe UI Symbol" w:hAnsi="Segoe UI Symbol" w:cs="Segoe UI Symbol"/>
        </w:rPr>
        <w:t>✔</w:t>
      </w:r>
      <w:r w:rsidRPr="00CC72A0">
        <w:rPr>
          <w:rFonts w:ascii="Trebuchet MS" w:hAnsi="Trebuchet MS"/>
        </w:rPr>
        <w:t xml:space="preserve"> </w:t>
      </w:r>
      <w:r w:rsidRPr="00CC72A0">
        <w:rPr>
          <w:rFonts w:ascii="Trebuchet MS" w:hAnsi="Trebuchet MS"/>
          <w:b/>
          <w:bCs/>
        </w:rPr>
        <w:t>Liking</w:t>
      </w:r>
      <w:r w:rsidRPr="00CC72A0">
        <w:rPr>
          <w:rFonts w:ascii="Trebuchet MS" w:hAnsi="Trebuchet MS"/>
        </w:rPr>
        <w:t xml:space="preserve"> (heart icon)</w:t>
      </w:r>
      <w:r w:rsidRPr="00CC72A0">
        <w:rPr>
          <w:rFonts w:ascii="Trebuchet MS" w:hAnsi="Trebuchet MS"/>
        </w:rPr>
        <w:br/>
      </w:r>
      <w:r w:rsidRPr="00CC72A0">
        <w:rPr>
          <w:rFonts w:ascii="Segoe UI Symbol" w:hAnsi="Segoe UI Symbol" w:cs="Segoe UI Symbol"/>
        </w:rPr>
        <w:t>✔</w:t>
      </w:r>
      <w:r w:rsidRPr="00CC72A0">
        <w:rPr>
          <w:rFonts w:ascii="Trebuchet MS" w:hAnsi="Trebuchet MS"/>
        </w:rPr>
        <w:t xml:space="preserve"> </w:t>
      </w:r>
      <w:r w:rsidRPr="00CC72A0">
        <w:rPr>
          <w:rFonts w:ascii="Trebuchet MS" w:hAnsi="Trebuchet MS"/>
          <w:b/>
          <w:bCs/>
        </w:rPr>
        <w:t>Retweeting</w:t>
      </w:r>
      <w:r w:rsidRPr="00CC72A0">
        <w:rPr>
          <w:rFonts w:ascii="Trebuchet MS" w:hAnsi="Trebuchet MS"/>
        </w:rPr>
        <w:t xml:space="preserve"> (sharing with your followers)</w:t>
      </w:r>
      <w:r w:rsidRPr="00CC72A0">
        <w:rPr>
          <w:rFonts w:ascii="Trebuchet MS" w:hAnsi="Trebuchet MS"/>
        </w:rPr>
        <w:br/>
      </w:r>
      <w:r w:rsidRPr="00CC72A0">
        <w:rPr>
          <w:rFonts w:ascii="Segoe UI Symbol" w:hAnsi="Segoe UI Symbol" w:cs="Segoe UI Symbol"/>
        </w:rPr>
        <w:t>✔</w:t>
      </w:r>
      <w:r w:rsidRPr="00CC72A0">
        <w:rPr>
          <w:rFonts w:ascii="Trebuchet MS" w:hAnsi="Trebuchet MS"/>
        </w:rPr>
        <w:t xml:space="preserve"> </w:t>
      </w:r>
      <w:r w:rsidRPr="00CC72A0">
        <w:rPr>
          <w:rFonts w:ascii="Trebuchet MS" w:hAnsi="Trebuchet MS"/>
          <w:b/>
          <w:bCs/>
        </w:rPr>
        <w:t>Replying</w:t>
      </w:r>
      <w:r w:rsidRPr="00CC72A0">
        <w:rPr>
          <w:rFonts w:ascii="Trebuchet MS" w:hAnsi="Trebuchet MS"/>
        </w:rPr>
        <w:t xml:space="preserve"> (commenting)</w:t>
      </w:r>
    </w:p>
    <w:p w14:paraId="4D288951" w14:textId="11123430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728BB73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• Hashtags (#)</w:t>
      </w:r>
    </w:p>
    <w:p w14:paraId="60ABE824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A </w:t>
      </w:r>
      <w:r w:rsidRPr="00CC72A0">
        <w:rPr>
          <w:rFonts w:ascii="Trebuchet MS" w:hAnsi="Trebuchet MS"/>
          <w:b/>
          <w:bCs/>
        </w:rPr>
        <w:t>hashtag</w:t>
      </w:r>
      <w:r w:rsidRPr="00CC72A0">
        <w:rPr>
          <w:rFonts w:ascii="Trebuchet MS" w:hAnsi="Trebuchet MS"/>
        </w:rPr>
        <w:t xml:space="preserve"> is created by putting </w:t>
      </w:r>
      <w:r w:rsidRPr="00CC72A0">
        <w:rPr>
          <w:rFonts w:ascii="Trebuchet MS" w:hAnsi="Trebuchet MS"/>
          <w:b/>
          <w:bCs/>
        </w:rPr>
        <w:t>#</w:t>
      </w:r>
      <w:r w:rsidRPr="00CC72A0">
        <w:rPr>
          <w:rFonts w:ascii="Trebuchet MS" w:hAnsi="Trebuchet MS"/>
        </w:rPr>
        <w:t xml:space="preserve"> before a word or phrase (like #Travel).</w:t>
      </w:r>
      <w:r w:rsidRPr="00CC72A0">
        <w:rPr>
          <w:rFonts w:ascii="Trebuchet MS" w:hAnsi="Trebuchet MS"/>
        </w:rPr>
        <w:br/>
        <w:t>Hashtags help group similar tweets together and make them easier to find.</w:t>
      </w:r>
    </w:p>
    <w:p w14:paraId="3DF5A437" w14:textId="0268DF65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3A9A47B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• Mentions (@)</w:t>
      </w:r>
    </w:p>
    <w:p w14:paraId="6E17B5A2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Using </w:t>
      </w:r>
      <w:r w:rsidRPr="00CC72A0">
        <w:rPr>
          <w:rFonts w:ascii="Trebuchet MS" w:hAnsi="Trebuchet MS"/>
          <w:b/>
          <w:bCs/>
        </w:rPr>
        <w:t>@username</w:t>
      </w:r>
      <w:r w:rsidRPr="00CC72A0">
        <w:rPr>
          <w:rFonts w:ascii="Trebuchet MS" w:hAnsi="Trebuchet MS"/>
        </w:rPr>
        <w:t xml:space="preserve"> in a tweet mentions that user.</w:t>
      </w:r>
      <w:r w:rsidRPr="00CC72A0">
        <w:rPr>
          <w:rFonts w:ascii="Trebuchet MS" w:hAnsi="Trebuchet MS"/>
        </w:rPr>
        <w:br/>
        <w:t>For example, @JohnDoe will notify that person and link to their profile.</w:t>
      </w:r>
    </w:p>
    <w:p w14:paraId="1E9FF579" w14:textId="0C4EE3E3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998F2E7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• Direct Messages (DMs)</w:t>
      </w:r>
    </w:p>
    <w:p w14:paraId="7BAB80D9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You can send </w:t>
      </w:r>
      <w:r w:rsidRPr="00CC72A0">
        <w:rPr>
          <w:rFonts w:ascii="Trebuchet MS" w:hAnsi="Trebuchet MS"/>
          <w:b/>
          <w:bCs/>
        </w:rPr>
        <w:t>private messages</w:t>
      </w:r>
      <w:r w:rsidRPr="00CC72A0">
        <w:rPr>
          <w:rFonts w:ascii="Trebuchet MS" w:hAnsi="Trebuchet MS"/>
        </w:rPr>
        <w:t xml:space="preserve"> to other users called </w:t>
      </w:r>
      <w:r w:rsidRPr="00CC72A0">
        <w:rPr>
          <w:rFonts w:ascii="Trebuchet MS" w:hAnsi="Trebuchet MS"/>
          <w:b/>
          <w:bCs/>
        </w:rPr>
        <w:t>Direct Messages</w:t>
      </w:r>
      <w:r w:rsidRPr="00CC72A0">
        <w:rPr>
          <w:rFonts w:ascii="Trebuchet MS" w:hAnsi="Trebuchet MS"/>
        </w:rPr>
        <w:t>.</w:t>
      </w:r>
      <w:r w:rsidRPr="00CC72A0">
        <w:rPr>
          <w:rFonts w:ascii="Trebuchet MS" w:hAnsi="Trebuchet MS"/>
        </w:rPr>
        <w:br/>
        <w:t>People you both follow each other can usually send DMs unless settings are changed.</w:t>
      </w:r>
    </w:p>
    <w:p w14:paraId="7D7B0BA0" w14:textId="498925CD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479F0A2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• Privacy &amp; Settings</w:t>
      </w:r>
    </w:p>
    <w:p w14:paraId="05116C45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>Twitter gives options to control:</w:t>
      </w:r>
    </w:p>
    <w:p w14:paraId="08733876" w14:textId="77777777" w:rsidR="00CC72A0" w:rsidRPr="00CC72A0" w:rsidRDefault="00CC72A0" w:rsidP="00CC72A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Who can reply to your tweets</w:t>
      </w:r>
    </w:p>
    <w:p w14:paraId="4749AC7B" w14:textId="77777777" w:rsidR="00CC72A0" w:rsidRPr="00CC72A0" w:rsidRDefault="00CC72A0" w:rsidP="00CC72A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Who can send you DMs</w:t>
      </w:r>
    </w:p>
    <w:p w14:paraId="706ACB90" w14:textId="77777777" w:rsidR="00CC72A0" w:rsidRPr="00CC72A0" w:rsidRDefault="00CC72A0" w:rsidP="00CC72A0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Who can tag or mention you</w:t>
      </w:r>
      <w:r w:rsidRPr="00CC72A0">
        <w:rPr>
          <w:rFonts w:ascii="Trebuchet MS" w:hAnsi="Trebuchet MS"/>
        </w:rPr>
        <w:br/>
      </w:r>
      <w:proofErr w:type="spellStart"/>
      <w:r w:rsidRPr="00CC72A0">
        <w:rPr>
          <w:rFonts w:ascii="Trebuchet MS" w:hAnsi="Trebuchet MS"/>
        </w:rPr>
        <w:t>You</w:t>
      </w:r>
      <w:proofErr w:type="spellEnd"/>
      <w:r w:rsidRPr="00CC72A0">
        <w:rPr>
          <w:rFonts w:ascii="Trebuchet MS" w:hAnsi="Trebuchet MS"/>
        </w:rPr>
        <w:t xml:space="preserve"> can adjust these in your account </w:t>
      </w:r>
      <w:r w:rsidRPr="00CC72A0">
        <w:rPr>
          <w:rFonts w:ascii="Trebuchet MS" w:hAnsi="Trebuchet MS"/>
          <w:b/>
          <w:bCs/>
        </w:rPr>
        <w:t>settings</w:t>
      </w:r>
      <w:r w:rsidRPr="00CC72A0">
        <w:rPr>
          <w:rFonts w:ascii="Trebuchet MS" w:hAnsi="Trebuchet MS"/>
        </w:rPr>
        <w:t>.</w:t>
      </w:r>
    </w:p>
    <w:p w14:paraId="4C104E32" w14:textId="2D7C0BFF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894A9CF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• Trends</w:t>
      </w:r>
    </w:p>
    <w:p w14:paraId="6A433546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Twitter shows </w:t>
      </w:r>
      <w:r w:rsidRPr="00CC72A0">
        <w:rPr>
          <w:rFonts w:ascii="Trebuchet MS" w:hAnsi="Trebuchet MS"/>
          <w:b/>
          <w:bCs/>
        </w:rPr>
        <w:t>trending topics</w:t>
      </w:r>
      <w:r w:rsidRPr="00CC72A0">
        <w:rPr>
          <w:rFonts w:ascii="Trebuchet MS" w:hAnsi="Trebuchet MS"/>
        </w:rPr>
        <w:t xml:space="preserve"> — popular hashtags, phrases, or topics many people are talking about right now.</w:t>
      </w:r>
    </w:p>
    <w:p w14:paraId="2F5FBEC8" w14:textId="0AE4FAB9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726DE45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• Explore</w:t>
      </w:r>
    </w:p>
    <w:p w14:paraId="7929A7D9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The </w:t>
      </w:r>
      <w:r w:rsidRPr="00CC72A0">
        <w:rPr>
          <w:rFonts w:ascii="Trebuchet MS" w:hAnsi="Trebuchet MS"/>
          <w:b/>
          <w:bCs/>
        </w:rPr>
        <w:t>Explore</w:t>
      </w:r>
      <w:r w:rsidRPr="00CC72A0">
        <w:rPr>
          <w:rFonts w:ascii="Trebuchet MS" w:hAnsi="Trebuchet MS"/>
        </w:rPr>
        <w:t xml:space="preserve"> tab helps you discover:</w:t>
      </w:r>
    </w:p>
    <w:p w14:paraId="4E19252B" w14:textId="77777777" w:rsidR="00CC72A0" w:rsidRPr="00CC72A0" w:rsidRDefault="00CC72A0" w:rsidP="00CC72A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Trending topics</w:t>
      </w:r>
    </w:p>
    <w:p w14:paraId="35B3CDD8" w14:textId="77777777" w:rsidR="00CC72A0" w:rsidRPr="00CC72A0" w:rsidRDefault="00CC72A0" w:rsidP="00CC72A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Popular tweets</w:t>
      </w:r>
    </w:p>
    <w:p w14:paraId="4DECAE89" w14:textId="77777777" w:rsidR="00CC72A0" w:rsidRPr="00CC72A0" w:rsidRDefault="00CC72A0" w:rsidP="00CC72A0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Tailored recommendations based on your interests</w:t>
      </w:r>
    </w:p>
    <w:p w14:paraId="7ED1DE6A" w14:textId="77777777" w:rsid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2DF7594" w14:textId="6BFDA3BE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CC72A0">
        <w:rPr>
          <w:rFonts w:ascii="Trebuchet MS" w:hAnsi="Trebuchet MS"/>
          <w:b/>
          <w:bCs/>
          <w:u w:val="single"/>
        </w:rPr>
        <w:t>Twitter Handle</w:t>
      </w:r>
    </w:p>
    <w:p w14:paraId="71AE751F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A </w:t>
      </w:r>
      <w:r w:rsidRPr="00CC72A0">
        <w:rPr>
          <w:rFonts w:ascii="Trebuchet MS" w:hAnsi="Trebuchet MS"/>
          <w:b/>
          <w:bCs/>
        </w:rPr>
        <w:t>Twitter handle</w:t>
      </w:r>
      <w:r w:rsidRPr="00CC72A0">
        <w:rPr>
          <w:rFonts w:ascii="Trebuchet MS" w:hAnsi="Trebuchet MS"/>
        </w:rPr>
        <w:t xml:space="preserve"> (username) is the unique name that identifies your account on Twitter. Since millions of users are on Twitter, your preferred handle might already be taken. Don’t worry if that happens!</w:t>
      </w:r>
    </w:p>
    <w:p w14:paraId="4CD0159B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>You can:</w:t>
      </w:r>
    </w:p>
    <w:p w14:paraId="65D9B226" w14:textId="77777777" w:rsidR="00CC72A0" w:rsidRPr="00CC72A0" w:rsidRDefault="00CC72A0" w:rsidP="00CC72A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Ask the current owner if you can use the handle.</w:t>
      </w:r>
    </w:p>
    <w:p w14:paraId="6B9449A6" w14:textId="77777777" w:rsidR="00CC72A0" w:rsidRPr="00CC72A0" w:rsidRDefault="00CC72A0" w:rsidP="00CC72A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If your business name is trademarked, contact Twitter for help.</w:t>
      </w:r>
    </w:p>
    <w:p w14:paraId="32DA4A16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Why Your Twitter Handle Matters</w:t>
      </w:r>
    </w:p>
    <w:p w14:paraId="7B58ED4E" w14:textId="77777777" w:rsidR="00CC72A0" w:rsidRPr="00CC72A0" w:rsidRDefault="00CC72A0" w:rsidP="00CC72A0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Makes your account </w:t>
      </w:r>
      <w:r w:rsidRPr="00CC72A0">
        <w:rPr>
          <w:rFonts w:ascii="Trebuchet MS" w:hAnsi="Trebuchet MS"/>
          <w:b/>
          <w:bCs/>
        </w:rPr>
        <w:t>easy to find</w:t>
      </w:r>
    </w:p>
    <w:p w14:paraId="1D94B5D6" w14:textId="77777777" w:rsidR="00CC72A0" w:rsidRPr="00CC72A0" w:rsidRDefault="00CC72A0" w:rsidP="00CC72A0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Shows </w:t>
      </w:r>
      <w:r w:rsidRPr="00CC72A0">
        <w:rPr>
          <w:rFonts w:ascii="Trebuchet MS" w:hAnsi="Trebuchet MS"/>
          <w:b/>
          <w:bCs/>
        </w:rPr>
        <w:t>professionalism</w:t>
      </w:r>
    </w:p>
    <w:p w14:paraId="6D1086D1" w14:textId="77777777" w:rsidR="00CC72A0" w:rsidRPr="00CC72A0" w:rsidRDefault="00CC72A0" w:rsidP="00CC72A0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lastRenderedPageBreak/>
        <w:t xml:space="preserve">Easy to </w:t>
      </w:r>
      <w:r w:rsidRPr="00CC72A0">
        <w:rPr>
          <w:rFonts w:ascii="Trebuchet MS" w:hAnsi="Trebuchet MS"/>
          <w:b/>
          <w:bCs/>
        </w:rPr>
        <w:t>remember</w:t>
      </w:r>
    </w:p>
    <w:p w14:paraId="2E10E2FB" w14:textId="77777777" w:rsidR="00CC72A0" w:rsidRPr="00CC72A0" w:rsidRDefault="00CC72A0" w:rsidP="00CC72A0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Builds your </w:t>
      </w:r>
      <w:r w:rsidRPr="00CC72A0">
        <w:rPr>
          <w:rFonts w:ascii="Trebuchet MS" w:hAnsi="Trebuchet MS"/>
          <w:b/>
          <w:bCs/>
        </w:rPr>
        <w:t>brand identity</w:t>
      </w:r>
    </w:p>
    <w:p w14:paraId="58E0961E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Your handle should represent your </w:t>
      </w:r>
      <w:r w:rsidRPr="00CC72A0">
        <w:rPr>
          <w:rFonts w:ascii="Trebuchet MS" w:hAnsi="Trebuchet MS"/>
          <w:b/>
          <w:bCs/>
        </w:rPr>
        <w:t>name or business</w:t>
      </w:r>
      <w:r w:rsidRPr="00CC72A0">
        <w:rPr>
          <w:rFonts w:ascii="Trebuchet MS" w:hAnsi="Trebuchet MS"/>
        </w:rPr>
        <w:t xml:space="preserve">, be </w:t>
      </w:r>
      <w:r w:rsidRPr="00CC72A0">
        <w:rPr>
          <w:rFonts w:ascii="Trebuchet MS" w:hAnsi="Trebuchet MS"/>
          <w:b/>
          <w:bCs/>
        </w:rPr>
        <w:t>simple and memorable</w:t>
      </w:r>
      <w:r w:rsidRPr="00CC72A0">
        <w:rPr>
          <w:rFonts w:ascii="Trebuchet MS" w:hAnsi="Trebuchet MS"/>
        </w:rPr>
        <w:t>, and help people recognize and trust you.</w:t>
      </w:r>
    </w:p>
    <w:p w14:paraId="3AEBDC0F" w14:textId="7C7FA834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565F927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CC72A0">
        <w:rPr>
          <w:rFonts w:ascii="Trebuchet MS" w:hAnsi="Trebuchet MS"/>
          <w:b/>
          <w:bCs/>
          <w:u w:val="single"/>
        </w:rPr>
        <w:t>Tips for Choosing a Good Twitter Handle</w:t>
      </w:r>
    </w:p>
    <w:p w14:paraId="34140E82" w14:textId="77777777" w:rsidR="00CC72A0" w:rsidRPr="00CC72A0" w:rsidRDefault="00CC72A0" w:rsidP="00CC72A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Keep it </w:t>
      </w:r>
      <w:r w:rsidRPr="00CC72A0">
        <w:rPr>
          <w:rFonts w:ascii="Trebuchet MS" w:hAnsi="Trebuchet MS"/>
          <w:b/>
          <w:bCs/>
        </w:rPr>
        <w:t>short and simple</w:t>
      </w:r>
    </w:p>
    <w:p w14:paraId="007D53B1" w14:textId="77777777" w:rsidR="00CC72A0" w:rsidRPr="00CC72A0" w:rsidRDefault="00CC72A0" w:rsidP="00CC72A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Avoid </w:t>
      </w:r>
      <w:r w:rsidRPr="00CC72A0">
        <w:rPr>
          <w:rFonts w:ascii="Trebuchet MS" w:hAnsi="Trebuchet MS"/>
          <w:b/>
          <w:bCs/>
        </w:rPr>
        <w:t>special characters</w:t>
      </w:r>
      <w:r w:rsidRPr="00CC72A0">
        <w:rPr>
          <w:rFonts w:ascii="Trebuchet MS" w:hAnsi="Trebuchet MS"/>
        </w:rPr>
        <w:t xml:space="preserve"> unless part of your brand</w:t>
      </w:r>
    </w:p>
    <w:p w14:paraId="63006532" w14:textId="77777777" w:rsidR="00CC72A0" w:rsidRPr="00CC72A0" w:rsidRDefault="00CC72A0" w:rsidP="00CC72A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Use your </w:t>
      </w:r>
      <w:r w:rsidRPr="00CC72A0">
        <w:rPr>
          <w:rFonts w:ascii="Trebuchet MS" w:hAnsi="Trebuchet MS"/>
          <w:b/>
          <w:bCs/>
        </w:rPr>
        <w:t>real name or business name</w:t>
      </w:r>
    </w:p>
    <w:p w14:paraId="21371C57" w14:textId="77777777" w:rsidR="00CC72A0" w:rsidRPr="00CC72A0" w:rsidRDefault="00CC72A0" w:rsidP="00CC72A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Make it </w:t>
      </w:r>
      <w:r w:rsidRPr="00CC72A0">
        <w:rPr>
          <w:rFonts w:ascii="Trebuchet MS" w:hAnsi="Trebuchet MS"/>
          <w:b/>
          <w:bCs/>
        </w:rPr>
        <w:t>consistent</w:t>
      </w:r>
      <w:r w:rsidRPr="00CC72A0">
        <w:rPr>
          <w:rFonts w:ascii="Trebuchet MS" w:hAnsi="Trebuchet MS"/>
        </w:rPr>
        <w:t xml:space="preserve"> with other social media accounts</w:t>
      </w:r>
    </w:p>
    <w:p w14:paraId="5A46E722" w14:textId="2544645A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D1DDFA9" w14:textId="49CEE26A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Example Twitter Handles (</w:t>
      </w:r>
      <w:r w:rsidR="00812C85">
        <w:rPr>
          <w:rFonts w:ascii="Trebuchet MS" w:hAnsi="Trebuchet MS"/>
          <w:b/>
          <w:bCs/>
        </w:rPr>
        <w:t xml:space="preserve">Personal </w:t>
      </w:r>
      <w:r w:rsidRPr="00CC72A0">
        <w:rPr>
          <w:rFonts w:ascii="Trebuchet MS" w:hAnsi="Trebuchet MS"/>
          <w:b/>
          <w:bCs/>
        </w:rPr>
        <w:t>Names &amp; Businesses)</w:t>
      </w:r>
    </w:p>
    <w:p w14:paraId="2E1A4E35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  <w:b/>
          <w:bCs/>
        </w:rPr>
        <w:t>Personal / Student Accounts:</w:t>
      </w:r>
    </w:p>
    <w:p w14:paraId="42370BD0" w14:textId="77777777" w:rsidR="00CC72A0" w:rsidRPr="00CC72A0" w:rsidRDefault="00CC72A0" w:rsidP="00CC72A0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@RohanSharma</w:t>
      </w:r>
    </w:p>
    <w:p w14:paraId="54CD0C1E" w14:textId="77777777" w:rsidR="00CC72A0" w:rsidRPr="00CC72A0" w:rsidRDefault="00CC72A0" w:rsidP="00CC72A0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@PriyaKumar12</w:t>
      </w:r>
    </w:p>
    <w:p w14:paraId="5956C7C5" w14:textId="77777777" w:rsidR="00CC72A0" w:rsidRPr="00CC72A0" w:rsidRDefault="00CC72A0" w:rsidP="00CC72A0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@AnkitCareer</w:t>
      </w:r>
    </w:p>
    <w:p w14:paraId="713AA77B" w14:textId="77777777" w:rsidR="00CC72A0" w:rsidRPr="00CC72A0" w:rsidRDefault="00CC72A0" w:rsidP="00CC72A0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@NehaRajOfficial</w:t>
      </w:r>
    </w:p>
    <w:p w14:paraId="72380E7E" w14:textId="77777777" w:rsidR="00CC72A0" w:rsidRPr="00CC72A0" w:rsidRDefault="00CC72A0" w:rsidP="00CC72A0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@Amit_Verma</w:t>
      </w:r>
    </w:p>
    <w:p w14:paraId="6B90FEDE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  <w:b/>
          <w:bCs/>
        </w:rPr>
        <w:t>Business / Brand Accounts:</w:t>
      </w:r>
    </w:p>
    <w:p w14:paraId="348E77AC" w14:textId="77777777" w:rsidR="00CC72A0" w:rsidRPr="00CC72A0" w:rsidRDefault="00CC72A0" w:rsidP="00CC72A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@ChaiAdda (tea café)</w:t>
      </w:r>
    </w:p>
    <w:p w14:paraId="5891C00C" w14:textId="77777777" w:rsidR="00CC72A0" w:rsidRPr="00CC72A0" w:rsidRDefault="00CC72A0" w:rsidP="00CC72A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@DesiTiffin (food delivery)</w:t>
      </w:r>
    </w:p>
    <w:p w14:paraId="6A817FE6" w14:textId="77777777" w:rsidR="00CC72A0" w:rsidRPr="00CC72A0" w:rsidRDefault="00CC72A0" w:rsidP="00CC72A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@EcoIndiaSolutions (sustainable products)</w:t>
      </w:r>
    </w:p>
    <w:p w14:paraId="051477D8" w14:textId="77777777" w:rsidR="00CC72A0" w:rsidRPr="00CC72A0" w:rsidRDefault="00CC72A0" w:rsidP="00CC72A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@TechGyaan (technology blog)</w:t>
      </w:r>
    </w:p>
    <w:p w14:paraId="7D465269" w14:textId="77777777" w:rsidR="00CC72A0" w:rsidRPr="00CC72A0" w:rsidRDefault="00CC72A0" w:rsidP="00CC72A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@BharatHandlooms (handicrafts &amp; textiles)</w:t>
      </w:r>
    </w:p>
    <w:p w14:paraId="1BF031F4" w14:textId="77777777" w:rsid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A66C824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CC72A0">
        <w:rPr>
          <w:rFonts w:ascii="Trebuchet MS" w:hAnsi="Trebuchet MS"/>
          <w:b/>
          <w:bCs/>
          <w:u w:val="single"/>
        </w:rPr>
        <w:t>Following and Followers on Twitter</w:t>
      </w:r>
    </w:p>
    <w:p w14:paraId="4418E1AC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>Twitter is a social network, but it only works if people follow you or if you follow others.</w:t>
      </w:r>
    </w:p>
    <w:p w14:paraId="09966019" w14:textId="77777777" w:rsidR="00CC72A0" w:rsidRPr="00CC72A0" w:rsidRDefault="00CC72A0" w:rsidP="00CC72A0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  <w:b/>
          <w:bCs/>
        </w:rPr>
        <w:t>Followers:</w:t>
      </w:r>
      <w:r w:rsidRPr="00CC72A0">
        <w:rPr>
          <w:rFonts w:ascii="Trebuchet MS" w:hAnsi="Trebuchet MS"/>
        </w:rPr>
        <w:t xml:space="preserve"> People who follow you can see the tweets you post in their feed.</w:t>
      </w:r>
    </w:p>
    <w:p w14:paraId="68F16609" w14:textId="77777777" w:rsidR="00CC72A0" w:rsidRPr="00CC72A0" w:rsidRDefault="00CC72A0" w:rsidP="00CC72A0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  <w:b/>
          <w:bCs/>
        </w:rPr>
        <w:t>Following:</w:t>
      </w:r>
      <w:r w:rsidRPr="00CC72A0">
        <w:rPr>
          <w:rFonts w:ascii="Trebuchet MS" w:hAnsi="Trebuchet MS"/>
        </w:rPr>
        <w:t xml:space="preserve"> When you follow someone, their tweets appear in your feed automatically.</w:t>
      </w:r>
    </w:p>
    <w:p w14:paraId="0FE46800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Unlike some platforms, </w:t>
      </w:r>
      <w:r w:rsidRPr="00CC72A0">
        <w:rPr>
          <w:rFonts w:ascii="Trebuchet MS" w:hAnsi="Trebuchet MS"/>
          <w:b/>
          <w:bCs/>
        </w:rPr>
        <w:t>following on Twitter doesn’t have to be mutual</w:t>
      </w:r>
      <w:r w:rsidRPr="00CC72A0">
        <w:rPr>
          <w:rFonts w:ascii="Trebuchet MS" w:hAnsi="Trebuchet MS"/>
        </w:rPr>
        <w:t>.</w:t>
      </w:r>
    </w:p>
    <w:p w14:paraId="48767DB9" w14:textId="77777777" w:rsidR="00CC72A0" w:rsidRPr="00CC72A0" w:rsidRDefault="00CC72A0" w:rsidP="00CC72A0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You don’t need to follow someone for them to follow you.</w:t>
      </w:r>
    </w:p>
    <w:p w14:paraId="04C2051E" w14:textId="77777777" w:rsidR="00CC72A0" w:rsidRPr="00CC72A0" w:rsidRDefault="00CC72A0" w:rsidP="00CC72A0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Similarly, someone can follow you without you following them back.</w:t>
      </w:r>
    </w:p>
    <w:p w14:paraId="224AFA63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Why Following is Important</w:t>
      </w:r>
    </w:p>
    <w:p w14:paraId="31745B11" w14:textId="77777777" w:rsidR="00CC72A0" w:rsidRPr="00CC72A0" w:rsidRDefault="00CC72A0" w:rsidP="00CC72A0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Following accounts lets you </w:t>
      </w:r>
      <w:r w:rsidRPr="00CC72A0">
        <w:rPr>
          <w:rFonts w:ascii="Trebuchet MS" w:hAnsi="Trebuchet MS"/>
          <w:b/>
          <w:bCs/>
        </w:rPr>
        <w:t>stay updated</w:t>
      </w:r>
      <w:r w:rsidRPr="00CC72A0">
        <w:rPr>
          <w:rFonts w:ascii="Trebuchet MS" w:hAnsi="Trebuchet MS"/>
        </w:rPr>
        <w:t xml:space="preserve"> with their tweets in real-time.</w:t>
      </w:r>
    </w:p>
    <w:p w14:paraId="57D6705E" w14:textId="77777777" w:rsidR="00CC72A0" w:rsidRPr="00CC72A0" w:rsidRDefault="00CC72A0" w:rsidP="00CC72A0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>Your feed will show tweets from everyone you follow, so you can see news, updates, or posts you care about.</w:t>
      </w:r>
    </w:p>
    <w:p w14:paraId="58A1B424" w14:textId="77777777" w:rsidR="00CC72A0" w:rsidRPr="00CC72A0" w:rsidRDefault="00CC72A0" w:rsidP="00CC72A0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Following someone also allows them to </w:t>
      </w:r>
      <w:r w:rsidRPr="00CC72A0">
        <w:rPr>
          <w:rFonts w:ascii="Trebuchet MS" w:hAnsi="Trebuchet MS"/>
          <w:b/>
          <w:bCs/>
        </w:rPr>
        <w:t>send you Direct Messages (DMs)</w:t>
      </w:r>
      <w:r w:rsidRPr="00CC72A0">
        <w:rPr>
          <w:rFonts w:ascii="Trebuchet MS" w:hAnsi="Trebuchet MS"/>
        </w:rPr>
        <w:t xml:space="preserve"> if your settings allow it.</w:t>
      </w:r>
    </w:p>
    <w:p w14:paraId="4E88BBCB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>In short:</w:t>
      </w:r>
    </w:p>
    <w:p w14:paraId="6E99381B" w14:textId="77777777" w:rsidR="00CC72A0" w:rsidRPr="00CC72A0" w:rsidRDefault="00CC72A0" w:rsidP="00CC72A0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  <w:b/>
          <w:bCs/>
        </w:rPr>
        <w:t>Follow others</w:t>
      </w:r>
      <w:r w:rsidRPr="00CC72A0">
        <w:rPr>
          <w:rFonts w:ascii="Trebuchet MS" w:hAnsi="Trebuchet MS"/>
        </w:rPr>
        <w:t xml:space="preserve"> </w:t>
      </w:r>
      <w:r w:rsidRPr="00CC72A0">
        <w:rPr>
          <w:rFonts w:ascii="Arial" w:hAnsi="Arial" w:cs="Arial"/>
        </w:rPr>
        <w:t>→</w:t>
      </w:r>
      <w:r w:rsidRPr="00CC72A0">
        <w:rPr>
          <w:rFonts w:ascii="Trebuchet MS" w:hAnsi="Trebuchet MS"/>
        </w:rPr>
        <w:t xml:space="preserve"> See their tweets and updates.</w:t>
      </w:r>
    </w:p>
    <w:p w14:paraId="070A4A17" w14:textId="77777777" w:rsidR="00CC72A0" w:rsidRPr="00CC72A0" w:rsidRDefault="00CC72A0" w:rsidP="00CC72A0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  <w:b/>
          <w:bCs/>
        </w:rPr>
        <w:t>Get followers</w:t>
      </w:r>
      <w:r w:rsidRPr="00CC72A0">
        <w:rPr>
          <w:rFonts w:ascii="Trebuchet MS" w:hAnsi="Trebuchet MS"/>
        </w:rPr>
        <w:t xml:space="preserve"> </w:t>
      </w:r>
      <w:r w:rsidRPr="00CC72A0">
        <w:rPr>
          <w:rFonts w:ascii="Arial" w:hAnsi="Arial" w:cs="Arial"/>
        </w:rPr>
        <w:t>→</w:t>
      </w:r>
      <w:r w:rsidRPr="00CC72A0">
        <w:rPr>
          <w:rFonts w:ascii="Trebuchet MS" w:hAnsi="Trebuchet MS"/>
        </w:rPr>
        <w:t xml:space="preserve"> People see your tweets and can interact with you.</w:t>
      </w:r>
    </w:p>
    <w:p w14:paraId="22682C57" w14:textId="77777777" w:rsid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A1C7B35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CC72A0">
        <w:rPr>
          <w:rFonts w:ascii="Trebuchet MS" w:hAnsi="Trebuchet MS"/>
          <w:b/>
          <w:bCs/>
          <w:u w:val="single"/>
        </w:rPr>
        <w:lastRenderedPageBreak/>
        <w:t>Sponsored Tweets on Twitter</w:t>
      </w:r>
    </w:p>
    <w:p w14:paraId="71AF627D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C72A0">
        <w:rPr>
          <w:rFonts w:ascii="Trebuchet MS" w:hAnsi="Trebuchet MS"/>
        </w:rPr>
        <w:t xml:space="preserve">Sponsored tweets are </w:t>
      </w:r>
      <w:r w:rsidRPr="00CC72A0">
        <w:rPr>
          <w:rFonts w:ascii="Trebuchet MS" w:hAnsi="Trebuchet MS"/>
          <w:b/>
          <w:bCs/>
        </w:rPr>
        <w:t>paid advertisements</w:t>
      </w:r>
      <w:r w:rsidRPr="00CC72A0">
        <w:rPr>
          <w:rFonts w:ascii="Trebuchet MS" w:hAnsi="Trebuchet MS"/>
        </w:rPr>
        <w:t xml:space="preserve"> on Twitter. Brands and businesses use them to reach a larger audience and promote their products, services, events, or content.</w:t>
      </w:r>
    </w:p>
    <w:p w14:paraId="70624520" w14:textId="77777777" w:rsidR="00CC72A0" w:rsidRP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C72A0">
        <w:rPr>
          <w:rFonts w:ascii="Trebuchet MS" w:hAnsi="Trebuchet MS"/>
          <w:b/>
          <w:bCs/>
        </w:rPr>
        <w:t>How Sponsored Tweets Work</w:t>
      </w:r>
    </w:p>
    <w:p w14:paraId="0502D63D" w14:textId="77777777" w:rsidR="00CC72A0" w:rsidRPr="00CC72A0" w:rsidRDefault="00CC72A0" w:rsidP="00CC72A0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  <w:b/>
          <w:bCs/>
        </w:rPr>
        <w:t>Advertiser &amp; Twitter:</w:t>
      </w:r>
      <w:r w:rsidRPr="00CC72A0">
        <w:rPr>
          <w:rFonts w:ascii="Trebuchet MS" w:hAnsi="Trebuchet MS"/>
        </w:rPr>
        <w:br/>
        <w:t xml:space="preserve">Businesses choose a tweet or campaign to sponsor. They manage it using </w:t>
      </w:r>
      <w:r w:rsidRPr="00CC72A0">
        <w:rPr>
          <w:rFonts w:ascii="Trebuchet MS" w:hAnsi="Trebuchet MS"/>
          <w:b/>
          <w:bCs/>
        </w:rPr>
        <w:t>Twitter’s advertising platform</w:t>
      </w:r>
      <w:r w:rsidRPr="00CC72A0">
        <w:rPr>
          <w:rFonts w:ascii="Trebuchet MS" w:hAnsi="Trebuchet MS"/>
        </w:rPr>
        <w:t>.</w:t>
      </w:r>
    </w:p>
    <w:p w14:paraId="58E18E24" w14:textId="77777777" w:rsidR="00CC72A0" w:rsidRPr="00CC72A0" w:rsidRDefault="00CC72A0" w:rsidP="00CC72A0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  <w:b/>
          <w:bCs/>
        </w:rPr>
        <w:t>Target Audience:</w:t>
      </w:r>
      <w:r w:rsidRPr="00CC72A0">
        <w:rPr>
          <w:rFonts w:ascii="Trebuchet MS" w:hAnsi="Trebuchet MS"/>
        </w:rPr>
        <w:br/>
        <w:t xml:space="preserve">Advertisers can select </w:t>
      </w:r>
      <w:r w:rsidRPr="00CC72A0">
        <w:rPr>
          <w:rFonts w:ascii="Trebuchet MS" w:hAnsi="Trebuchet MS"/>
          <w:b/>
          <w:bCs/>
        </w:rPr>
        <w:t>who sees their sponsored tweets</w:t>
      </w:r>
      <w:r w:rsidRPr="00CC72A0">
        <w:rPr>
          <w:rFonts w:ascii="Trebuchet MS" w:hAnsi="Trebuchet MS"/>
        </w:rPr>
        <w:t xml:space="preserve"> based on location, interests, age, gender, and other factors. This ensures the tweet reaches the people most likely to be interested.</w:t>
      </w:r>
    </w:p>
    <w:p w14:paraId="6016ECD1" w14:textId="77777777" w:rsidR="00CC72A0" w:rsidRPr="00CC72A0" w:rsidRDefault="00CC72A0" w:rsidP="00CC72A0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C72A0">
        <w:rPr>
          <w:rFonts w:ascii="Trebuchet MS" w:hAnsi="Trebuchet MS"/>
          <w:b/>
          <w:bCs/>
        </w:rPr>
        <w:t>Budget &amp; Bidding:</w:t>
      </w:r>
      <w:r w:rsidRPr="00CC72A0">
        <w:rPr>
          <w:rFonts w:ascii="Trebuchet MS" w:hAnsi="Trebuchet MS"/>
        </w:rPr>
        <w:br/>
        <w:t xml:space="preserve">Advertisers set a </w:t>
      </w:r>
      <w:r w:rsidRPr="00CC72A0">
        <w:rPr>
          <w:rFonts w:ascii="Trebuchet MS" w:hAnsi="Trebuchet MS"/>
          <w:b/>
          <w:bCs/>
        </w:rPr>
        <w:t>budget</w:t>
      </w:r>
      <w:r w:rsidRPr="00CC72A0">
        <w:rPr>
          <w:rFonts w:ascii="Trebuchet MS" w:hAnsi="Trebuchet MS"/>
        </w:rPr>
        <w:t xml:space="preserve"> for the campaign and can bid for specific keywords or audience groups. The cost of a sponsored tweet depends on </w:t>
      </w:r>
      <w:r w:rsidRPr="00CC72A0">
        <w:rPr>
          <w:rFonts w:ascii="Trebuchet MS" w:hAnsi="Trebuchet MS"/>
          <w:b/>
          <w:bCs/>
        </w:rPr>
        <w:t>audience size</w:t>
      </w:r>
      <w:r w:rsidRPr="00CC72A0">
        <w:rPr>
          <w:rFonts w:ascii="Trebuchet MS" w:hAnsi="Trebuchet MS"/>
        </w:rPr>
        <w:t xml:space="preserve"> and </w:t>
      </w:r>
      <w:r w:rsidRPr="00CC72A0">
        <w:rPr>
          <w:rFonts w:ascii="Trebuchet MS" w:hAnsi="Trebuchet MS"/>
          <w:b/>
          <w:bCs/>
        </w:rPr>
        <w:t>competition</w:t>
      </w:r>
      <w:r w:rsidRPr="00CC72A0">
        <w:rPr>
          <w:rFonts w:ascii="Trebuchet MS" w:hAnsi="Trebuchet MS"/>
        </w:rPr>
        <w:t xml:space="preserve"> for that target group.</w:t>
      </w:r>
    </w:p>
    <w:p w14:paraId="7DAE724F" w14:textId="77777777" w:rsidR="00CC72A0" w:rsidRDefault="00CC72A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07FF70E" w14:textId="4FF47D2B" w:rsidR="00B92F10" w:rsidRPr="00B92F10" w:rsidRDefault="00B92F10" w:rsidP="00B92F1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B92F10">
        <w:rPr>
          <w:rFonts w:ascii="Trebuchet MS" w:hAnsi="Trebuchet MS"/>
          <w:b/>
          <w:bCs/>
          <w:u w:val="single"/>
        </w:rPr>
        <w:t>Assignment</w:t>
      </w:r>
    </w:p>
    <w:p w14:paraId="5A874D42" w14:textId="77777777" w:rsidR="00B92F10" w:rsidRDefault="00B92F1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1AF54BC" w14:textId="6E4B2556" w:rsidR="00B92F10" w:rsidRPr="00B92F10" w:rsidRDefault="00B92F10" w:rsidP="00B92F1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1. </w:t>
      </w:r>
      <w:r w:rsidRPr="00B92F10">
        <w:rPr>
          <w:rFonts w:ascii="Trebuchet MS" w:hAnsi="Trebuchet MS"/>
          <w:b/>
          <w:bCs/>
        </w:rPr>
        <w:t>What is Twitter (X) mainly used for?</w:t>
      </w:r>
    </w:p>
    <w:p w14:paraId="1E52A88F" w14:textId="77777777" w:rsidR="00B92F10" w:rsidRPr="00B92F10" w:rsidRDefault="00B92F10" w:rsidP="00B92F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92F10">
        <w:rPr>
          <w:rFonts w:ascii="Trebuchet MS" w:hAnsi="Trebuchet MS"/>
        </w:rPr>
        <w:t>A) Long blogs</w:t>
      </w:r>
      <w:r w:rsidRPr="00B92F10">
        <w:rPr>
          <w:rFonts w:ascii="Trebuchet MS" w:hAnsi="Trebuchet MS"/>
        </w:rPr>
        <w:br/>
        <w:t>B) Real-time updates &amp; conversations</w:t>
      </w:r>
      <w:r w:rsidRPr="00B92F10">
        <w:rPr>
          <w:rFonts w:ascii="Trebuchet MS" w:hAnsi="Trebuchet MS"/>
        </w:rPr>
        <w:br/>
        <w:t>C) Shopping only</w:t>
      </w:r>
      <w:r w:rsidRPr="00B92F10">
        <w:rPr>
          <w:rFonts w:ascii="Trebuchet MS" w:hAnsi="Trebuchet MS"/>
        </w:rPr>
        <w:br/>
        <w:t>D) Gaming</w:t>
      </w:r>
    </w:p>
    <w:p w14:paraId="41571625" w14:textId="77777777" w:rsidR="00B92F10" w:rsidRDefault="00B92F1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CA0355D" w14:textId="77338988" w:rsidR="00B92F10" w:rsidRPr="00B92F10" w:rsidRDefault="00B92F10" w:rsidP="00B92F1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2. </w:t>
      </w:r>
      <w:r w:rsidRPr="00B92F10">
        <w:rPr>
          <w:rFonts w:ascii="Trebuchet MS" w:hAnsi="Trebuchet MS"/>
          <w:b/>
          <w:bCs/>
        </w:rPr>
        <w:t>Best objective for increasing tweet engagement?</w:t>
      </w:r>
    </w:p>
    <w:p w14:paraId="292C2B72" w14:textId="77777777" w:rsidR="00B92F10" w:rsidRPr="00B92F10" w:rsidRDefault="00B92F10" w:rsidP="00B92F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92F10">
        <w:rPr>
          <w:rFonts w:ascii="Trebuchet MS" w:hAnsi="Trebuchet MS"/>
        </w:rPr>
        <w:t>A) Website clicks</w:t>
      </w:r>
      <w:r w:rsidRPr="00B92F10">
        <w:rPr>
          <w:rFonts w:ascii="Trebuchet MS" w:hAnsi="Trebuchet MS"/>
        </w:rPr>
        <w:br/>
        <w:t>B) Engagement campaign</w:t>
      </w:r>
      <w:r w:rsidRPr="00B92F10">
        <w:rPr>
          <w:rFonts w:ascii="Trebuchet MS" w:hAnsi="Trebuchet MS"/>
        </w:rPr>
        <w:br/>
        <w:t>C) App installs</w:t>
      </w:r>
      <w:r w:rsidRPr="00B92F10">
        <w:rPr>
          <w:rFonts w:ascii="Trebuchet MS" w:hAnsi="Trebuchet MS"/>
        </w:rPr>
        <w:br/>
        <w:t>D) Awareness only</w:t>
      </w:r>
    </w:p>
    <w:p w14:paraId="3960169A" w14:textId="77777777" w:rsidR="00B92F10" w:rsidRDefault="00B92F1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B705771" w14:textId="419B5EC2" w:rsidR="00B92F10" w:rsidRPr="00B92F10" w:rsidRDefault="00B92F10" w:rsidP="00B92F1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3. </w:t>
      </w:r>
      <w:r w:rsidRPr="00B92F10">
        <w:rPr>
          <w:rFonts w:ascii="Trebuchet MS" w:hAnsi="Trebuchet MS"/>
          <w:b/>
          <w:bCs/>
        </w:rPr>
        <w:t>What symbol is used for hashtags?</w:t>
      </w:r>
    </w:p>
    <w:p w14:paraId="2FD761DE" w14:textId="77777777" w:rsidR="00B92F10" w:rsidRPr="00B92F10" w:rsidRDefault="00B92F10" w:rsidP="00B92F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92F10">
        <w:rPr>
          <w:rFonts w:ascii="Trebuchet MS" w:hAnsi="Trebuchet MS"/>
        </w:rPr>
        <w:t>A) @</w:t>
      </w:r>
      <w:r w:rsidRPr="00B92F10">
        <w:rPr>
          <w:rFonts w:ascii="Trebuchet MS" w:hAnsi="Trebuchet MS"/>
        </w:rPr>
        <w:br/>
        <w:t>B) #</w:t>
      </w:r>
      <w:r w:rsidRPr="00B92F10">
        <w:rPr>
          <w:rFonts w:ascii="Trebuchet MS" w:hAnsi="Trebuchet MS"/>
        </w:rPr>
        <w:br/>
        <w:t>C) $</w:t>
      </w:r>
      <w:r w:rsidRPr="00B92F10">
        <w:rPr>
          <w:rFonts w:ascii="Trebuchet MS" w:hAnsi="Trebuchet MS"/>
        </w:rPr>
        <w:br/>
        <w:t>D) &amp;</w:t>
      </w:r>
    </w:p>
    <w:p w14:paraId="0B3D238F" w14:textId="77777777" w:rsidR="00B92F10" w:rsidRDefault="00B92F1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6D802B5" w14:textId="6E352914" w:rsidR="00B92F10" w:rsidRPr="00B92F10" w:rsidRDefault="00B92F10" w:rsidP="00B92F1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4. </w:t>
      </w:r>
      <w:r w:rsidRPr="00B92F10">
        <w:rPr>
          <w:rFonts w:ascii="Trebuchet MS" w:hAnsi="Trebuchet MS"/>
          <w:b/>
          <w:bCs/>
        </w:rPr>
        <w:t>If you want more website visitors, choose:</w:t>
      </w:r>
    </w:p>
    <w:p w14:paraId="57ECCD84" w14:textId="77777777" w:rsidR="00B92F10" w:rsidRPr="00B92F10" w:rsidRDefault="00B92F10" w:rsidP="00B92F1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92F10">
        <w:rPr>
          <w:rFonts w:ascii="Trebuchet MS" w:hAnsi="Trebuchet MS"/>
        </w:rPr>
        <w:t>A) Engagement</w:t>
      </w:r>
      <w:r w:rsidRPr="00B92F10">
        <w:rPr>
          <w:rFonts w:ascii="Trebuchet MS" w:hAnsi="Trebuchet MS"/>
        </w:rPr>
        <w:br/>
        <w:t>B) Followers</w:t>
      </w:r>
      <w:r w:rsidRPr="00B92F10">
        <w:rPr>
          <w:rFonts w:ascii="Trebuchet MS" w:hAnsi="Trebuchet MS"/>
        </w:rPr>
        <w:br/>
        <w:t>C) Website Traffic</w:t>
      </w:r>
      <w:r w:rsidRPr="00B92F10">
        <w:rPr>
          <w:rFonts w:ascii="Trebuchet MS" w:hAnsi="Trebuchet MS"/>
        </w:rPr>
        <w:br/>
        <w:t>D) Video views</w:t>
      </w:r>
    </w:p>
    <w:p w14:paraId="76CA7D09" w14:textId="77777777" w:rsidR="00B92F10" w:rsidRPr="00654480" w:rsidRDefault="00B92F10" w:rsidP="00CC72A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B92F10" w:rsidRPr="00654480" w:rsidSect="000C0BE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84A590" w14:textId="77777777" w:rsidR="00E832D0" w:rsidRDefault="00E832D0">
      <w:r>
        <w:separator/>
      </w:r>
    </w:p>
  </w:endnote>
  <w:endnote w:type="continuationSeparator" w:id="0">
    <w:p w14:paraId="630CFF42" w14:textId="77777777" w:rsidR="00E832D0" w:rsidRDefault="00E832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E66E4A" w14:textId="77777777" w:rsidR="00E832D0" w:rsidRDefault="00E832D0">
      <w:r>
        <w:separator/>
      </w:r>
    </w:p>
  </w:footnote>
  <w:footnote w:type="continuationSeparator" w:id="0">
    <w:p w14:paraId="18F99746" w14:textId="77777777" w:rsidR="00E832D0" w:rsidRDefault="00E832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4A3FE9" w14:textId="0447839E" w:rsidR="00DC36C8" w:rsidRPr="00DC36C8" w:rsidRDefault="00CC72A0" w:rsidP="00DC36C8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Twitter</w:t>
                          </w:r>
                          <w:r w:rsidR="00DC36C8" w:rsidRPr="00DC36C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 Marketing</w:t>
                          </w:r>
                        </w:p>
                        <w:p w14:paraId="72BA8B21" w14:textId="3282BAF7" w:rsidR="000C0BE0" w:rsidRPr="000C0BE0" w:rsidRDefault="000C0BE0" w:rsidP="000C0BE0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634A3FE9" w14:textId="0447839E" w:rsidR="00DC36C8" w:rsidRPr="00DC36C8" w:rsidRDefault="00CC72A0" w:rsidP="00DC36C8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Twitter</w:t>
                    </w:r>
                    <w:r w:rsidR="00DC36C8" w:rsidRPr="00DC36C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 Marketing</w:t>
                    </w:r>
                  </w:p>
                  <w:p w14:paraId="72BA8B21" w14:textId="3282BAF7" w:rsidR="000C0BE0" w:rsidRPr="000C0BE0" w:rsidRDefault="000C0BE0" w:rsidP="000C0BE0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60854"/>
    <w:multiLevelType w:val="multilevel"/>
    <w:tmpl w:val="70BE8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0EF9299B"/>
    <w:multiLevelType w:val="multilevel"/>
    <w:tmpl w:val="D9009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A4A2DE9"/>
    <w:multiLevelType w:val="multilevel"/>
    <w:tmpl w:val="E1DC4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FFE1A85"/>
    <w:multiLevelType w:val="multilevel"/>
    <w:tmpl w:val="35205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1ED287C"/>
    <w:multiLevelType w:val="multilevel"/>
    <w:tmpl w:val="BEC88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30F273D"/>
    <w:multiLevelType w:val="multilevel"/>
    <w:tmpl w:val="29FE7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5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62F0806"/>
    <w:multiLevelType w:val="multilevel"/>
    <w:tmpl w:val="D7CEA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6E97553"/>
    <w:multiLevelType w:val="multilevel"/>
    <w:tmpl w:val="6BFE5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953023D"/>
    <w:multiLevelType w:val="multilevel"/>
    <w:tmpl w:val="0F84B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B8B329A"/>
    <w:multiLevelType w:val="multilevel"/>
    <w:tmpl w:val="07665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0DB79DF"/>
    <w:multiLevelType w:val="multilevel"/>
    <w:tmpl w:val="7AB05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0861371"/>
    <w:multiLevelType w:val="multilevel"/>
    <w:tmpl w:val="1ABAC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17744BB"/>
    <w:multiLevelType w:val="multilevel"/>
    <w:tmpl w:val="0C02F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44361D3C"/>
    <w:multiLevelType w:val="multilevel"/>
    <w:tmpl w:val="5E44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47E5FFE"/>
    <w:multiLevelType w:val="multilevel"/>
    <w:tmpl w:val="D2AE1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5EE0558"/>
    <w:multiLevelType w:val="multilevel"/>
    <w:tmpl w:val="594C0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0CA12A5"/>
    <w:multiLevelType w:val="multilevel"/>
    <w:tmpl w:val="06B21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51810C65"/>
    <w:multiLevelType w:val="multilevel"/>
    <w:tmpl w:val="791A6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955588E"/>
    <w:multiLevelType w:val="multilevel"/>
    <w:tmpl w:val="1820D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A443C3C"/>
    <w:multiLevelType w:val="multilevel"/>
    <w:tmpl w:val="0BECA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3" w15:restartNumberingAfterBreak="0">
    <w:nsid w:val="5EEE12A5"/>
    <w:multiLevelType w:val="multilevel"/>
    <w:tmpl w:val="FBB26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FA56BE3"/>
    <w:multiLevelType w:val="multilevel"/>
    <w:tmpl w:val="7B48D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FBD7374"/>
    <w:multiLevelType w:val="multilevel"/>
    <w:tmpl w:val="F794B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07458A2"/>
    <w:multiLevelType w:val="multilevel"/>
    <w:tmpl w:val="06AEB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1E7089E"/>
    <w:multiLevelType w:val="multilevel"/>
    <w:tmpl w:val="9E524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2847DE4"/>
    <w:multiLevelType w:val="multilevel"/>
    <w:tmpl w:val="EBD63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7E26CD2"/>
    <w:multiLevelType w:val="multilevel"/>
    <w:tmpl w:val="079A1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7DB31837"/>
    <w:multiLevelType w:val="multilevel"/>
    <w:tmpl w:val="5A4EF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E625C86"/>
    <w:multiLevelType w:val="multilevel"/>
    <w:tmpl w:val="9B64C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75"/>
  </w:num>
  <w:num w:numId="2" w16cid:durableId="2061131832">
    <w:abstractNumId w:val="18"/>
  </w:num>
  <w:num w:numId="3" w16cid:durableId="1685740467">
    <w:abstractNumId w:val="43"/>
  </w:num>
  <w:num w:numId="4" w16cid:durableId="1457023137">
    <w:abstractNumId w:val="36"/>
  </w:num>
  <w:num w:numId="5" w16cid:durableId="1956713769">
    <w:abstractNumId w:val="37"/>
  </w:num>
  <w:num w:numId="6" w16cid:durableId="1401558546">
    <w:abstractNumId w:val="59"/>
  </w:num>
  <w:num w:numId="7" w16cid:durableId="93014398">
    <w:abstractNumId w:val="68"/>
  </w:num>
  <w:num w:numId="8" w16cid:durableId="1789086404">
    <w:abstractNumId w:val="49"/>
  </w:num>
  <w:num w:numId="9" w16cid:durableId="1067000964">
    <w:abstractNumId w:val="24"/>
  </w:num>
  <w:num w:numId="10" w16cid:durableId="902645610">
    <w:abstractNumId w:val="69"/>
  </w:num>
  <w:num w:numId="11" w16cid:durableId="945115665">
    <w:abstractNumId w:val="64"/>
  </w:num>
  <w:num w:numId="12" w16cid:durableId="275525683">
    <w:abstractNumId w:val="16"/>
  </w:num>
  <w:num w:numId="13" w16cid:durableId="1882864528">
    <w:abstractNumId w:val="51"/>
  </w:num>
  <w:num w:numId="14" w16cid:durableId="68159291">
    <w:abstractNumId w:val="12"/>
  </w:num>
  <w:num w:numId="15" w16cid:durableId="42489049">
    <w:abstractNumId w:val="62"/>
  </w:num>
  <w:num w:numId="16" w16cid:durableId="2050256017">
    <w:abstractNumId w:val="65"/>
  </w:num>
  <w:num w:numId="17" w16cid:durableId="1994330611">
    <w:abstractNumId w:val="66"/>
  </w:num>
  <w:num w:numId="18" w16cid:durableId="554396747">
    <w:abstractNumId w:val="54"/>
  </w:num>
  <w:num w:numId="19" w16cid:durableId="1809088266">
    <w:abstractNumId w:val="48"/>
  </w:num>
  <w:num w:numId="20" w16cid:durableId="1797259661">
    <w:abstractNumId w:val="7"/>
  </w:num>
  <w:num w:numId="21" w16cid:durableId="1105150483">
    <w:abstractNumId w:val="35"/>
  </w:num>
  <w:num w:numId="22" w16cid:durableId="61828497">
    <w:abstractNumId w:val="11"/>
  </w:num>
  <w:num w:numId="23" w16cid:durableId="1735812207">
    <w:abstractNumId w:val="25"/>
  </w:num>
  <w:num w:numId="24" w16cid:durableId="770442340">
    <w:abstractNumId w:val="47"/>
  </w:num>
  <w:num w:numId="25" w16cid:durableId="49770366">
    <w:abstractNumId w:val="15"/>
  </w:num>
  <w:num w:numId="26" w16cid:durableId="114300732">
    <w:abstractNumId w:val="8"/>
  </w:num>
  <w:num w:numId="27" w16cid:durableId="457376141">
    <w:abstractNumId w:val="2"/>
  </w:num>
  <w:num w:numId="28" w16cid:durableId="525949114">
    <w:abstractNumId w:val="38"/>
  </w:num>
  <w:num w:numId="29" w16cid:durableId="2017919867">
    <w:abstractNumId w:val="45"/>
  </w:num>
  <w:num w:numId="30" w16cid:durableId="531312124">
    <w:abstractNumId w:val="30"/>
  </w:num>
  <w:num w:numId="31" w16cid:durableId="1275405712">
    <w:abstractNumId w:val="67"/>
  </w:num>
  <w:num w:numId="32" w16cid:durableId="539436037">
    <w:abstractNumId w:val="50"/>
  </w:num>
  <w:num w:numId="33" w16cid:durableId="959796609">
    <w:abstractNumId w:val="6"/>
  </w:num>
  <w:num w:numId="34" w16cid:durableId="832334331">
    <w:abstractNumId w:val="3"/>
  </w:num>
  <w:num w:numId="35" w16cid:durableId="1233735443">
    <w:abstractNumId w:val="5"/>
  </w:num>
  <w:num w:numId="36" w16cid:durableId="1822306071">
    <w:abstractNumId w:val="58"/>
  </w:num>
  <w:num w:numId="37" w16cid:durableId="131486084">
    <w:abstractNumId w:val="56"/>
  </w:num>
  <w:num w:numId="38" w16cid:durableId="1190873115">
    <w:abstractNumId w:val="9"/>
  </w:num>
  <w:num w:numId="39" w16cid:durableId="175190524">
    <w:abstractNumId w:val="77"/>
  </w:num>
  <w:num w:numId="40" w16cid:durableId="545484506">
    <w:abstractNumId w:val="57"/>
  </w:num>
  <w:num w:numId="41" w16cid:durableId="1216163200">
    <w:abstractNumId w:val="83"/>
  </w:num>
  <w:num w:numId="42" w16cid:durableId="1250038401">
    <w:abstractNumId w:val="17"/>
  </w:num>
  <w:num w:numId="43" w16cid:durableId="128284154">
    <w:abstractNumId w:val="1"/>
  </w:num>
  <w:num w:numId="44" w16cid:durableId="466775042">
    <w:abstractNumId w:val="52"/>
  </w:num>
  <w:num w:numId="45" w16cid:durableId="1233198601">
    <w:abstractNumId w:val="41"/>
  </w:num>
  <w:num w:numId="46" w16cid:durableId="1394423183">
    <w:abstractNumId w:val="72"/>
  </w:num>
  <w:num w:numId="47" w16cid:durableId="347099550">
    <w:abstractNumId w:val="81"/>
  </w:num>
  <w:num w:numId="48" w16cid:durableId="655113060">
    <w:abstractNumId w:val="78"/>
  </w:num>
  <w:num w:numId="49" w16cid:durableId="1943150641">
    <w:abstractNumId w:val="33"/>
  </w:num>
  <w:num w:numId="50" w16cid:durableId="1552424507">
    <w:abstractNumId w:val="34"/>
  </w:num>
  <w:num w:numId="51" w16cid:durableId="1438675331">
    <w:abstractNumId w:val="82"/>
  </w:num>
  <w:num w:numId="52" w16cid:durableId="912200498">
    <w:abstractNumId w:val="79"/>
  </w:num>
  <w:num w:numId="53" w16cid:durableId="1011419653">
    <w:abstractNumId w:val="10"/>
  </w:num>
  <w:num w:numId="54" w16cid:durableId="1387223709">
    <w:abstractNumId w:val="14"/>
  </w:num>
  <w:num w:numId="55" w16cid:durableId="1558974158">
    <w:abstractNumId w:val="4"/>
  </w:num>
  <w:num w:numId="56" w16cid:durableId="1463037829">
    <w:abstractNumId w:val="20"/>
  </w:num>
  <w:num w:numId="57" w16cid:durableId="130102993">
    <w:abstractNumId w:val="31"/>
  </w:num>
  <w:num w:numId="58" w16cid:durableId="1713455126">
    <w:abstractNumId w:val="61"/>
  </w:num>
  <w:num w:numId="59" w16cid:durableId="1958561480">
    <w:abstractNumId w:val="55"/>
  </w:num>
  <w:num w:numId="60" w16cid:durableId="43410743">
    <w:abstractNumId w:val="19"/>
  </w:num>
  <w:num w:numId="61" w16cid:durableId="949356587">
    <w:abstractNumId w:val="46"/>
  </w:num>
  <w:num w:numId="62" w16cid:durableId="1613855506">
    <w:abstractNumId w:val="13"/>
  </w:num>
  <w:num w:numId="63" w16cid:durableId="99418969">
    <w:abstractNumId w:val="26"/>
  </w:num>
  <w:num w:numId="64" w16cid:durableId="424811947">
    <w:abstractNumId w:val="22"/>
  </w:num>
  <w:num w:numId="65" w16cid:durableId="757750463">
    <w:abstractNumId w:val="27"/>
  </w:num>
  <w:num w:numId="66" w16cid:durableId="425267950">
    <w:abstractNumId w:val="21"/>
  </w:num>
  <w:num w:numId="67" w16cid:durableId="1926915507">
    <w:abstractNumId w:val="70"/>
  </w:num>
  <w:num w:numId="68" w16cid:durableId="416831976">
    <w:abstractNumId w:val="42"/>
  </w:num>
  <w:num w:numId="69" w16cid:durableId="630866172">
    <w:abstractNumId w:val="53"/>
  </w:num>
  <w:num w:numId="70" w16cid:durableId="659843306">
    <w:abstractNumId w:val="39"/>
  </w:num>
  <w:num w:numId="71" w16cid:durableId="896434115">
    <w:abstractNumId w:val="28"/>
  </w:num>
  <w:num w:numId="72" w16cid:durableId="633408728">
    <w:abstractNumId w:val="84"/>
  </w:num>
  <w:num w:numId="73" w16cid:durableId="1988126389">
    <w:abstractNumId w:val="63"/>
  </w:num>
  <w:num w:numId="74" w16cid:durableId="1300837778">
    <w:abstractNumId w:val="80"/>
  </w:num>
  <w:num w:numId="75" w16cid:durableId="193348837">
    <w:abstractNumId w:val="71"/>
  </w:num>
  <w:num w:numId="76" w16cid:durableId="1242254026">
    <w:abstractNumId w:val="40"/>
  </w:num>
  <w:num w:numId="77" w16cid:durableId="206449509">
    <w:abstractNumId w:val="32"/>
  </w:num>
  <w:num w:numId="78" w16cid:durableId="470708124">
    <w:abstractNumId w:val="85"/>
  </w:num>
  <w:num w:numId="79" w16cid:durableId="1371111065">
    <w:abstractNumId w:val="74"/>
  </w:num>
  <w:num w:numId="80" w16cid:durableId="189533065">
    <w:abstractNumId w:val="0"/>
  </w:num>
  <w:num w:numId="81" w16cid:durableId="343021491">
    <w:abstractNumId w:val="29"/>
  </w:num>
  <w:num w:numId="82" w16cid:durableId="272591195">
    <w:abstractNumId w:val="44"/>
  </w:num>
  <w:num w:numId="83" w16cid:durableId="14423847">
    <w:abstractNumId w:val="23"/>
  </w:num>
  <w:num w:numId="84" w16cid:durableId="1087077286">
    <w:abstractNumId w:val="73"/>
  </w:num>
  <w:num w:numId="85" w16cid:durableId="617562792">
    <w:abstractNumId w:val="76"/>
  </w:num>
  <w:num w:numId="86" w16cid:durableId="1671834762">
    <w:abstractNumId w:val="6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C78AC"/>
    <w:rsid w:val="001D0EF5"/>
    <w:rsid w:val="001D1A0A"/>
    <w:rsid w:val="001D37DB"/>
    <w:rsid w:val="001D5528"/>
    <w:rsid w:val="001D624C"/>
    <w:rsid w:val="001E1271"/>
    <w:rsid w:val="001E5D91"/>
    <w:rsid w:val="001E748F"/>
    <w:rsid w:val="001F00CA"/>
    <w:rsid w:val="001F180F"/>
    <w:rsid w:val="001F31EF"/>
    <w:rsid w:val="001F3244"/>
    <w:rsid w:val="001F534A"/>
    <w:rsid w:val="001F7B67"/>
    <w:rsid w:val="00200717"/>
    <w:rsid w:val="00201C78"/>
    <w:rsid w:val="00204580"/>
    <w:rsid w:val="00211BC8"/>
    <w:rsid w:val="002131BC"/>
    <w:rsid w:val="002156A1"/>
    <w:rsid w:val="002169DE"/>
    <w:rsid w:val="002259A5"/>
    <w:rsid w:val="0022690D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D1E68"/>
    <w:rsid w:val="006E1EDD"/>
    <w:rsid w:val="006F23B1"/>
    <w:rsid w:val="006F2425"/>
    <w:rsid w:val="006F4A60"/>
    <w:rsid w:val="00700744"/>
    <w:rsid w:val="00701CD5"/>
    <w:rsid w:val="007032D8"/>
    <w:rsid w:val="0070411B"/>
    <w:rsid w:val="00704B04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2C85"/>
    <w:rsid w:val="008141E3"/>
    <w:rsid w:val="00817CD4"/>
    <w:rsid w:val="008236D2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85E58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2EB1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62974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5F48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92F10"/>
    <w:rsid w:val="00BB21F8"/>
    <w:rsid w:val="00BB67B2"/>
    <w:rsid w:val="00BD06A7"/>
    <w:rsid w:val="00BD0821"/>
    <w:rsid w:val="00BD393C"/>
    <w:rsid w:val="00BD4B1C"/>
    <w:rsid w:val="00BE014E"/>
    <w:rsid w:val="00BF255E"/>
    <w:rsid w:val="00BF33A7"/>
    <w:rsid w:val="00BF61B1"/>
    <w:rsid w:val="00C016C1"/>
    <w:rsid w:val="00C029CF"/>
    <w:rsid w:val="00C05353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5C04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C72A0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512D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4D4D"/>
    <w:rsid w:val="00DB1DCB"/>
    <w:rsid w:val="00DC36C8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32D0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51CEC"/>
    <w:rsid w:val="00F60B81"/>
    <w:rsid w:val="00F621F0"/>
    <w:rsid w:val="00F755C7"/>
    <w:rsid w:val="00F82767"/>
    <w:rsid w:val="00F83FA2"/>
    <w:rsid w:val="00F90D3F"/>
    <w:rsid w:val="00F95A2E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68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7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52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207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431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038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6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6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7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02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46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32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37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031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2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9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018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06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32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6706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990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68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27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682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482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1</TotalTime>
  <Pages>4</Pages>
  <Words>915</Words>
  <Characters>522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6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6</cp:revision>
  <cp:lastPrinted>2025-07-09T11:27:00Z</cp:lastPrinted>
  <dcterms:created xsi:type="dcterms:W3CDTF">2025-07-08T08:02:00Z</dcterms:created>
  <dcterms:modified xsi:type="dcterms:W3CDTF">2026-02-21T13:10:00Z</dcterms:modified>
</cp:coreProperties>
</file>